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in</w:t>
      </w:r>
      <w:r>
        <w:t xml:space="preserve"> </w:t>
      </w:r>
      <w:r>
        <w:t xml:space="preserve">Uganda</w:t>
      </w:r>
      <w:r>
        <w:t xml:space="preserve"> </w:t>
      </w:r>
      <w:r>
        <w:t xml:space="preserve">Kampala</w:t>
      </w:r>
    </w:p>
    <w:bookmarkStart w:id="20" w:name="cover-letter"/>
    <w:p>
      <w:pPr>
        <w:pStyle w:val="Heading1"/>
      </w:pPr>
      <w:r>
        <w:t xml:space="preserve">Cover Letter</w:t>
      </w:r>
    </w:p>
    <w:p>
      <w:pPr>
        <w:pStyle w:val="FirstParagraph"/>
      </w:pPr>
      <w:r>
        <w:t xml:space="preserve">Dear [Hiring Manager's Name],</w:t>
      </w:r>
    </w:p>
    <w:p>
      <w:pPr>
        <w:pStyle w:val="BodyText"/>
      </w:pPr>
      <w:r>
        <w:t xml:space="preserve">It is with immense enthusiasm and a profound sense of purpose that I submit my application for the Surgeon position at [Hospital/Institution Name] in Uganda Kampala. As a dedicated and experienced Surgeon, I am eager to contribute my expertise, compassion, and commitment to advancing surgical care in this vibrant region. Kampala, as the capital city of Uganda, is a hub of medical innovation and cultural diversity, and I am confident that my background aligns perfectly with the needs of your institution.</w:t>
      </w:r>
    </w:p>
    <w:p>
      <w:pPr>
        <w:pStyle w:val="BodyText"/>
      </w:pPr>
      <w:r>
        <w:t xml:space="preserve">With over [X years] of experience in surgical practice across diverse healthcare settings, I have developed a strong foundation in both general and specialized surgery. My career has been driven by a passion for patient-centered care, technical precision, and the ability to thrive in challenging environments. Whether performing life-saving procedures or mentoring junior medical professionals, I approach every task with integrity and a focus on excellence. The opportunity to serve as a Surgeon in Uganda Kampala represents not only a professional milestone but also a chance to make a meaningful impact on the lives of patients and communities in need.</w:t>
      </w:r>
    </w:p>
    <w:p>
      <w:pPr>
        <w:pStyle w:val="BodyText"/>
      </w:pPr>
      <w:r>
        <w:t xml:space="preserve">Uganda’s healthcare landscape presents unique challenges, including limited resources, high patient volumes, and the need for adaptable surgical solutions. My experience working in low-resource settings has equipped me with the resilience and problem-solving skills necessary to navigate such environments effectively. I have consistently prioritized efficiency, innovation, and collaboration to ensure optimal outcomes for patients. For instance, during my time at [Previous Institution], I led a team to implement a streamlined triage system that reduced surgical wait times by 30%, demonstrating my ability to adapt and improve healthcare delivery in dynamic conditions.</w:t>
      </w:r>
    </w:p>
    <w:p>
      <w:pPr>
        <w:pStyle w:val="BodyText"/>
      </w:pPr>
      <w:r>
        <w:t xml:space="preserve">As a Surgeon in Uganda Kampala, I am particularly drawn to the opportunity to contribute to the region’s growing demand for skilled medical professionals. The city’s rapid urbanization and expanding population have created a pressing need for accessible, high-quality surgical services. My training in [specific surgical specialty, e.g., general surgery, orthopedic surgery] and my commitment to continuous learning through certifications such as [relevant certifications] position me to address these needs with expertise and dedication. I am also deeply committed to fostering partnerships with local healthcare providers to enhance the quality of care and promote sustainable medical practices.</w:t>
      </w:r>
    </w:p>
    <w:p>
      <w:pPr>
        <w:pStyle w:val="BodyText"/>
      </w:pPr>
      <w:r>
        <w:t xml:space="preserve">What sets me apart is not only my clinical skills but also my cultural sensitivity and ability to connect with patients from diverse backgrounds. Uganda’s rich tapestry of cultures requires medical professionals who can communicate effectively and empathetically, regardless of language or socioeconomic differences. I have worked alongside teams in multicultural environments, where understanding local customs and building trust with patients were critical to successful outcomes. In Kampala, I aim to build similar relationships, ensuring that every patient feels respected and supported throughout their surgical journey.</w:t>
      </w:r>
    </w:p>
    <w:p>
      <w:pPr>
        <w:pStyle w:val="BodyText"/>
      </w:pPr>
      <w:r>
        <w:t xml:space="preserve">My motivation for applying to this role is rooted in a desire to give back to a community that has historically faced significant healthcare disparities. I have long admired the resilience of Ugandan healthcare workers and the determination of patients who often travel great distances for treatment. As a Surgeon, I am committed to upholding the highest standards of care while advocating for equitable access to surgical services. This role in Uganda Kampala would allow me to combine my technical expertise with my passion for public health, contributing to a legacy of improved patient outcomes and stronger healthcare systems.</w:t>
      </w:r>
    </w:p>
    <w:p>
      <w:pPr>
        <w:pStyle w:val="BodyText"/>
      </w:pPr>
      <w:r>
        <w:t xml:space="preserve">Additionally, I bring a strong work ethic and a collaborative spirit that aligns with the values of [Hospital/Institution Name]. I am comfortable working in fast-paced environments, managing complex cases, and mentoring medical students or residents. My ability to remain calm under pressure and communicate clearly with both patients and colleagues has been consistently recognized in previous roles. I am also eager to engage with the local community through outreach programs, such as free surgical clinics or health education initiatives, which are essential for addressing preventable conditions and reducing the burden of disease.</w:t>
      </w:r>
    </w:p>
    <w:p>
      <w:pPr>
        <w:pStyle w:val="BodyText"/>
      </w:pPr>
      <w:r>
        <w:t xml:space="preserve">In conclusion, I am confident that my qualifications as a Surgeon, combined with my dedication to serving underserved populations, make me an ideal candidate for this position in Uganda Kampala. I am excited about the opportunity to contribute to your institution’s mission of providing exceptional care and to grow professionally within a culturally rich and challenging environment. Thank you for considering my application. I would be honored to discuss how my skills and experiences align with the needs of your team.</w:t>
      </w:r>
    </w:p>
    <w:p>
      <w:pPr>
        <w:pStyle w:val="BodyText"/>
      </w:pPr>
      <w:r>
        <w:t xml:space="preserve">Sincerely,</w:t>
      </w:r>
    </w:p>
    <w:p>
      <w:pPr>
        <w:pStyle w:val="BodyText"/>
      </w:pPr>
      <w:r>
        <w:t xml:space="preserve">[Your Full Name]</w:t>
      </w:r>
    </w:p>
    <w:p>
      <w:pPr>
        <w:pStyle w:val="BodyText"/>
      </w:pPr>
      <w:r>
        <w:t xml:space="preserve">[Your Contact Information: Email, Phone Number]</w:t>
      </w:r>
    </w:p>
    <w:p>
      <w:pPr>
        <w:pStyle w:val="BodyText"/>
      </w:pPr>
      <w:r>
        <w:t xml:space="preserve">[LinkedIn Profile or Portfolio URL (if applicable)]</w:t>
      </w:r>
    </w:p>
    <w:p>
      <w:r>
        <w:pict>
          <v:rect style="width:0;height:1.5pt" o:hralign="center" o:hrstd="t" o:hr="t"/>
        </w:pict>
      </w:r>
    </w:p>
    <w:p>
      <w:pPr>
        <w:pStyle w:val="FirstParagraph"/>
      </w:pPr>
      <w:r>
        <w:t xml:space="preserve">© 2023 [Your Name]. All rights reserv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urgeon Position in Uganda Kampala</dc:title>
  <dc:creator/>
  <dc:language>en</dc:language>
  <cp:keywords/>
  <dcterms:created xsi:type="dcterms:W3CDTF">2025-12-11T11:33:19Z</dcterms:created>
  <dcterms:modified xsi:type="dcterms:W3CDTF">2025-12-11T11:33:19Z</dcterms:modified>
</cp:coreProperties>
</file>

<file path=docProps/custom.xml><?xml version="1.0" encoding="utf-8"?>
<Properties xmlns="http://schemas.openxmlformats.org/officeDocument/2006/custom-properties" xmlns:vt="http://schemas.openxmlformats.org/officeDocument/2006/docPropsVTypes"/>
</file>